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C8C309" w14:textId="77777777" w:rsidR="0086616B" w:rsidRDefault="0086616B" w:rsidP="0086616B">
      <w:pPr>
        <w:jc w:val="center"/>
        <w:rPr>
          <w:b/>
          <w:sz w:val="32"/>
        </w:rPr>
      </w:pPr>
      <w:r>
        <w:rPr>
          <w:noProof/>
          <w:lang w:eastAsia="en-GB"/>
        </w:rPr>
        <w:drawing>
          <wp:anchor distT="0" distB="0" distL="114300" distR="114300" simplePos="0" relativeHeight="251658240" behindDoc="0" locked="0" layoutInCell="1" allowOverlap="1" wp14:anchorId="36BDD04A" wp14:editId="2AEC7A34">
            <wp:simplePos x="0" y="0"/>
            <wp:positionH relativeFrom="margin">
              <wp:posOffset>-1270</wp:posOffset>
            </wp:positionH>
            <wp:positionV relativeFrom="margin">
              <wp:align>bottom</wp:align>
            </wp:positionV>
            <wp:extent cx="6645910" cy="9395351"/>
            <wp:effectExtent l="0" t="0" r="2540" b="0"/>
            <wp:wrapTopAndBottom/>
            <wp:docPr id="1" name="Picture 1" descr="https://www.metoffice.gov.uk/binaries/content/gallery/mohippo/images/uk-climate/events/2018/snowdepth_0203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metoffice.gov.uk/binaries/content/gallery/mohippo/images/uk-climate/events/2018/snowdepth_020318.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645910" cy="9395351"/>
                    </a:xfrm>
                    <a:prstGeom prst="rect">
                      <a:avLst/>
                    </a:prstGeom>
                    <a:noFill/>
                    <a:ln>
                      <a:noFill/>
                    </a:ln>
                  </pic:spPr>
                </pic:pic>
              </a:graphicData>
            </a:graphic>
            <wp14:sizeRelH relativeFrom="page">
              <wp14:pctWidth>0</wp14:pctWidth>
            </wp14:sizeRelH>
            <wp14:sizeRelV relativeFrom="page">
              <wp14:pctHeight>0</wp14:pctHeight>
            </wp14:sizeRelV>
          </wp:anchor>
        </w:drawing>
      </w:r>
      <w:r>
        <w:rPr>
          <w:b/>
          <w:sz w:val="32"/>
        </w:rPr>
        <w:t>Workstation 1 – Snow Depths</w:t>
      </w:r>
      <w:r>
        <w:rPr>
          <w:b/>
          <w:sz w:val="32"/>
        </w:rPr>
        <w:br w:type="page"/>
      </w:r>
    </w:p>
    <w:p w14:paraId="7FEEEC22" w14:textId="77777777" w:rsidR="0086616B" w:rsidRDefault="0086616B" w:rsidP="0086616B">
      <w:pPr>
        <w:jc w:val="center"/>
        <w:rPr>
          <w:b/>
          <w:sz w:val="32"/>
        </w:rPr>
      </w:pPr>
    </w:p>
    <w:p w14:paraId="0BE5D994" w14:textId="77777777" w:rsidR="0086616B" w:rsidRDefault="0086616B" w:rsidP="0086616B">
      <w:pPr>
        <w:jc w:val="center"/>
        <w:rPr>
          <w:b/>
          <w:sz w:val="32"/>
        </w:rPr>
      </w:pPr>
    </w:p>
    <w:p w14:paraId="0BD8B4BF" w14:textId="77777777" w:rsidR="00FD3B34" w:rsidRDefault="0086616B" w:rsidP="0086616B">
      <w:pPr>
        <w:jc w:val="center"/>
        <w:rPr>
          <w:b/>
          <w:sz w:val="32"/>
        </w:rPr>
      </w:pPr>
      <w:r w:rsidRPr="0086616B">
        <w:rPr>
          <w:b/>
          <w:sz w:val="32"/>
        </w:rPr>
        <w:t>Workstation 1 – Snow Depths</w:t>
      </w:r>
    </w:p>
    <w:p w14:paraId="139ABCC9" w14:textId="77777777" w:rsidR="0086616B" w:rsidRDefault="0086616B" w:rsidP="0086616B">
      <w:pPr>
        <w:rPr>
          <w:sz w:val="28"/>
        </w:rPr>
      </w:pPr>
      <w:r>
        <w:rPr>
          <w:sz w:val="28"/>
        </w:rPr>
        <w:t>Answer the following questions in sentences, use the atlas to help you.</w:t>
      </w:r>
    </w:p>
    <w:p w14:paraId="324923BE" w14:textId="77777777" w:rsidR="0086616B" w:rsidRDefault="0086616B" w:rsidP="0086616B">
      <w:pPr>
        <w:pStyle w:val="ListParagraph"/>
        <w:numPr>
          <w:ilvl w:val="0"/>
          <w:numId w:val="1"/>
        </w:numPr>
        <w:rPr>
          <w:sz w:val="28"/>
        </w:rPr>
      </w:pPr>
      <w:r>
        <w:rPr>
          <w:sz w:val="28"/>
        </w:rPr>
        <w:t>Where was the deepest snow? How deep was it?</w:t>
      </w:r>
    </w:p>
    <w:p w14:paraId="3AECF6C2" w14:textId="77777777" w:rsidR="0086616B" w:rsidRDefault="0086616B" w:rsidP="0086616B">
      <w:pPr>
        <w:pStyle w:val="ListParagraph"/>
        <w:numPr>
          <w:ilvl w:val="0"/>
          <w:numId w:val="1"/>
        </w:numPr>
        <w:rPr>
          <w:sz w:val="28"/>
        </w:rPr>
      </w:pPr>
      <w:r>
        <w:rPr>
          <w:sz w:val="28"/>
        </w:rPr>
        <w:t>How deep was the snow in Dunblane?</w:t>
      </w:r>
    </w:p>
    <w:p w14:paraId="2FC335F0" w14:textId="77777777" w:rsidR="0086616B" w:rsidRDefault="0086616B" w:rsidP="0086616B">
      <w:pPr>
        <w:pStyle w:val="ListParagraph"/>
        <w:numPr>
          <w:ilvl w:val="0"/>
          <w:numId w:val="1"/>
        </w:numPr>
        <w:rPr>
          <w:sz w:val="28"/>
        </w:rPr>
      </w:pPr>
      <w:r>
        <w:rPr>
          <w:sz w:val="28"/>
        </w:rPr>
        <w:t>How deep was the snow in Glasgow?</w:t>
      </w:r>
    </w:p>
    <w:p w14:paraId="6EF8FA46" w14:textId="77777777" w:rsidR="0086616B" w:rsidRDefault="0086616B" w:rsidP="0086616B">
      <w:pPr>
        <w:pStyle w:val="ListParagraph"/>
        <w:numPr>
          <w:ilvl w:val="0"/>
          <w:numId w:val="1"/>
        </w:numPr>
        <w:rPr>
          <w:sz w:val="28"/>
        </w:rPr>
      </w:pPr>
      <w:r>
        <w:rPr>
          <w:sz w:val="28"/>
        </w:rPr>
        <w:t>Where was the deepest snow in Scotland? How deep was it?</w:t>
      </w:r>
    </w:p>
    <w:p w14:paraId="60A63136" w14:textId="77777777" w:rsidR="0086616B" w:rsidRDefault="0086616B" w:rsidP="0086616B">
      <w:pPr>
        <w:pStyle w:val="ListParagraph"/>
        <w:numPr>
          <w:ilvl w:val="0"/>
          <w:numId w:val="1"/>
        </w:numPr>
        <w:rPr>
          <w:sz w:val="28"/>
        </w:rPr>
      </w:pPr>
      <w:r>
        <w:rPr>
          <w:sz w:val="28"/>
        </w:rPr>
        <w:t>Look at the dark purple dots showing the deepest snow depths and compare this to the map in the atlas. Why did these areas receive the most snow?</w:t>
      </w:r>
    </w:p>
    <w:p w14:paraId="62BAC01A" w14:textId="77777777" w:rsidR="0086616B" w:rsidRDefault="0086616B" w:rsidP="0086616B">
      <w:pPr>
        <w:pStyle w:val="ListParagraph"/>
        <w:numPr>
          <w:ilvl w:val="0"/>
          <w:numId w:val="1"/>
        </w:numPr>
        <w:rPr>
          <w:sz w:val="28"/>
        </w:rPr>
      </w:pPr>
      <w:r>
        <w:rPr>
          <w:sz w:val="28"/>
        </w:rPr>
        <w:t>Look at the areas that had no snow on the ground. Why did these areas have no snow on the ground?</w:t>
      </w:r>
    </w:p>
    <w:p w14:paraId="31689D55" w14:textId="77777777" w:rsidR="0086616B" w:rsidRDefault="0086616B" w:rsidP="0086616B">
      <w:pPr>
        <w:pStyle w:val="ListParagraph"/>
        <w:numPr>
          <w:ilvl w:val="0"/>
          <w:numId w:val="1"/>
        </w:numPr>
        <w:rPr>
          <w:sz w:val="28"/>
        </w:rPr>
      </w:pPr>
      <w:r>
        <w:rPr>
          <w:sz w:val="28"/>
        </w:rPr>
        <w:t>Is there more snow in the north or south of the UK? Why do you think this is?</w:t>
      </w:r>
    </w:p>
    <w:p w14:paraId="15689156" w14:textId="77777777" w:rsidR="0086616B" w:rsidRDefault="0086616B" w:rsidP="0086616B">
      <w:pPr>
        <w:pStyle w:val="ListParagraph"/>
        <w:numPr>
          <w:ilvl w:val="0"/>
          <w:numId w:val="1"/>
        </w:numPr>
        <w:rPr>
          <w:sz w:val="28"/>
        </w:rPr>
      </w:pPr>
      <w:r>
        <w:rPr>
          <w:sz w:val="28"/>
        </w:rPr>
        <w:t>Is there more snow in the east or west of the UK? Why do you think this is?</w:t>
      </w:r>
    </w:p>
    <w:p w14:paraId="679C4058" w14:textId="77777777" w:rsidR="0086616B" w:rsidRDefault="0086616B" w:rsidP="0086616B">
      <w:pPr>
        <w:rPr>
          <w:sz w:val="28"/>
        </w:rPr>
      </w:pPr>
    </w:p>
    <w:p w14:paraId="705D6155" w14:textId="77777777" w:rsidR="0086616B" w:rsidRDefault="0086616B" w:rsidP="0086616B">
      <w:pPr>
        <w:rPr>
          <w:sz w:val="28"/>
        </w:rPr>
      </w:pPr>
    </w:p>
    <w:p w14:paraId="496BF343" w14:textId="77777777" w:rsidR="0086616B" w:rsidRDefault="0086616B" w:rsidP="0086616B">
      <w:pPr>
        <w:rPr>
          <w:sz w:val="28"/>
        </w:rPr>
      </w:pPr>
    </w:p>
    <w:p w14:paraId="4D603512" w14:textId="77777777" w:rsidR="0086616B" w:rsidRDefault="0086616B" w:rsidP="0086616B">
      <w:pPr>
        <w:rPr>
          <w:sz w:val="28"/>
        </w:rPr>
      </w:pPr>
    </w:p>
    <w:p w14:paraId="7EE0C44F" w14:textId="77777777" w:rsidR="0086616B" w:rsidRDefault="0086616B" w:rsidP="0086616B">
      <w:pPr>
        <w:jc w:val="center"/>
        <w:rPr>
          <w:b/>
          <w:sz w:val="32"/>
        </w:rPr>
      </w:pPr>
      <w:r w:rsidRPr="0086616B">
        <w:rPr>
          <w:b/>
          <w:sz w:val="32"/>
        </w:rPr>
        <w:t>Workstation 1 – Snow Depths</w:t>
      </w:r>
    </w:p>
    <w:p w14:paraId="0FD80390" w14:textId="77777777" w:rsidR="0086616B" w:rsidRDefault="0086616B" w:rsidP="0086616B">
      <w:pPr>
        <w:rPr>
          <w:sz w:val="28"/>
        </w:rPr>
      </w:pPr>
      <w:r>
        <w:rPr>
          <w:sz w:val="28"/>
        </w:rPr>
        <w:t>Answer the following questions in sentences, use the atlas to help you.</w:t>
      </w:r>
    </w:p>
    <w:p w14:paraId="6D0D5E56" w14:textId="77777777" w:rsidR="0086616B" w:rsidRPr="0086616B" w:rsidRDefault="0086616B" w:rsidP="0086616B">
      <w:pPr>
        <w:pStyle w:val="ListParagraph"/>
        <w:numPr>
          <w:ilvl w:val="0"/>
          <w:numId w:val="2"/>
        </w:numPr>
        <w:rPr>
          <w:sz w:val="28"/>
        </w:rPr>
      </w:pPr>
      <w:r w:rsidRPr="0086616B">
        <w:rPr>
          <w:sz w:val="28"/>
        </w:rPr>
        <w:t>Where was the deepest snow? How deep was it?</w:t>
      </w:r>
    </w:p>
    <w:p w14:paraId="34E8FDD5" w14:textId="77777777" w:rsidR="0086616B" w:rsidRDefault="0086616B" w:rsidP="0086616B">
      <w:pPr>
        <w:pStyle w:val="ListParagraph"/>
        <w:numPr>
          <w:ilvl w:val="0"/>
          <w:numId w:val="2"/>
        </w:numPr>
        <w:rPr>
          <w:sz w:val="28"/>
        </w:rPr>
      </w:pPr>
      <w:r>
        <w:rPr>
          <w:sz w:val="28"/>
        </w:rPr>
        <w:t>How deep was the snow in Dunblane?</w:t>
      </w:r>
    </w:p>
    <w:p w14:paraId="695EA021" w14:textId="77777777" w:rsidR="0086616B" w:rsidRDefault="0086616B" w:rsidP="0086616B">
      <w:pPr>
        <w:pStyle w:val="ListParagraph"/>
        <w:numPr>
          <w:ilvl w:val="0"/>
          <w:numId w:val="2"/>
        </w:numPr>
        <w:rPr>
          <w:sz w:val="28"/>
        </w:rPr>
      </w:pPr>
      <w:r>
        <w:rPr>
          <w:sz w:val="28"/>
        </w:rPr>
        <w:t>How deep was the snow in Glasgow?</w:t>
      </w:r>
    </w:p>
    <w:p w14:paraId="6E320454" w14:textId="77777777" w:rsidR="0086616B" w:rsidRDefault="0086616B" w:rsidP="0086616B">
      <w:pPr>
        <w:pStyle w:val="ListParagraph"/>
        <w:numPr>
          <w:ilvl w:val="0"/>
          <w:numId w:val="2"/>
        </w:numPr>
        <w:rPr>
          <w:sz w:val="28"/>
        </w:rPr>
      </w:pPr>
      <w:r>
        <w:rPr>
          <w:sz w:val="28"/>
        </w:rPr>
        <w:t>Where was the deepest snow in Scotland? How deep was it?</w:t>
      </w:r>
    </w:p>
    <w:p w14:paraId="0FDCEB67" w14:textId="77777777" w:rsidR="0086616B" w:rsidRDefault="0086616B" w:rsidP="0086616B">
      <w:pPr>
        <w:pStyle w:val="ListParagraph"/>
        <w:numPr>
          <w:ilvl w:val="0"/>
          <w:numId w:val="2"/>
        </w:numPr>
        <w:rPr>
          <w:sz w:val="28"/>
        </w:rPr>
      </w:pPr>
      <w:r>
        <w:rPr>
          <w:sz w:val="28"/>
        </w:rPr>
        <w:t>Look at the dark purple dots showing the deepest snow depths and compare this to the map in the atlas. Why did these areas receive the most snow?</w:t>
      </w:r>
    </w:p>
    <w:p w14:paraId="293F7CA7" w14:textId="77777777" w:rsidR="0086616B" w:rsidRDefault="0086616B" w:rsidP="0086616B">
      <w:pPr>
        <w:pStyle w:val="ListParagraph"/>
        <w:numPr>
          <w:ilvl w:val="0"/>
          <w:numId w:val="2"/>
        </w:numPr>
        <w:rPr>
          <w:sz w:val="28"/>
        </w:rPr>
      </w:pPr>
      <w:r>
        <w:rPr>
          <w:sz w:val="28"/>
        </w:rPr>
        <w:t>Look at the areas that had no snow on the ground. Why did these areas have no snow on the ground?</w:t>
      </w:r>
    </w:p>
    <w:p w14:paraId="039DC8EC" w14:textId="77777777" w:rsidR="0086616B" w:rsidRDefault="0086616B" w:rsidP="0086616B">
      <w:pPr>
        <w:pStyle w:val="ListParagraph"/>
        <w:numPr>
          <w:ilvl w:val="0"/>
          <w:numId w:val="2"/>
        </w:numPr>
        <w:rPr>
          <w:sz w:val="28"/>
        </w:rPr>
      </w:pPr>
      <w:r>
        <w:rPr>
          <w:sz w:val="28"/>
        </w:rPr>
        <w:t>Is there more snow in the north or south of the UK? Why do you think this is?</w:t>
      </w:r>
    </w:p>
    <w:p w14:paraId="5731A654" w14:textId="77777777" w:rsidR="0086616B" w:rsidRDefault="0086616B" w:rsidP="0086616B">
      <w:pPr>
        <w:pStyle w:val="ListParagraph"/>
        <w:numPr>
          <w:ilvl w:val="0"/>
          <w:numId w:val="2"/>
        </w:numPr>
        <w:rPr>
          <w:sz w:val="28"/>
        </w:rPr>
      </w:pPr>
      <w:r>
        <w:rPr>
          <w:sz w:val="28"/>
        </w:rPr>
        <w:t>Is there more snow in the east or west of the UK? Why do you think this is?</w:t>
      </w:r>
    </w:p>
    <w:p w14:paraId="26C6BEE2" w14:textId="77777777" w:rsidR="0086616B" w:rsidRPr="0086616B" w:rsidRDefault="0086616B" w:rsidP="0086616B">
      <w:pPr>
        <w:rPr>
          <w:sz w:val="28"/>
        </w:rPr>
      </w:pPr>
    </w:p>
    <w:p w14:paraId="319599D4" w14:textId="77777777" w:rsidR="0086616B" w:rsidRDefault="0086616B">
      <w:pPr>
        <w:rPr>
          <w:sz w:val="28"/>
        </w:rPr>
      </w:pPr>
      <w:r>
        <w:rPr>
          <w:sz w:val="28"/>
        </w:rPr>
        <w:br w:type="page"/>
      </w:r>
    </w:p>
    <w:p w14:paraId="533B168F" w14:textId="77777777" w:rsidR="0086616B" w:rsidRDefault="0086616B" w:rsidP="0086616B">
      <w:pPr>
        <w:jc w:val="center"/>
        <w:rPr>
          <w:b/>
          <w:sz w:val="32"/>
        </w:rPr>
      </w:pPr>
      <w:r>
        <w:rPr>
          <w:b/>
          <w:sz w:val="32"/>
        </w:rPr>
        <w:lastRenderedPageBreak/>
        <w:t>Workstation 2 – Maximum Temperatures</w:t>
      </w:r>
    </w:p>
    <w:p w14:paraId="1CDD3CCD" w14:textId="77777777" w:rsidR="0086616B" w:rsidRDefault="0086616B" w:rsidP="0086616B">
      <w:pPr>
        <w:rPr>
          <w:sz w:val="32"/>
        </w:rPr>
      </w:pPr>
      <w:r>
        <w:rPr>
          <w:noProof/>
          <w:lang w:eastAsia="en-GB"/>
        </w:rPr>
        <w:drawing>
          <wp:inline distT="0" distB="0" distL="0" distR="0" wp14:anchorId="4D18F621" wp14:editId="51A736A4">
            <wp:extent cx="6645910" cy="9395351"/>
            <wp:effectExtent l="0" t="0" r="2540" b="0"/>
            <wp:docPr id="2" name="Picture 2" descr="https://www.metoffice.gov.uk/binaries/content/gallery/mohippo/images/uk-climate/events/2018/maxtemp_0103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metoffice.gov.uk/binaries/content/gallery/mohippo/images/uk-climate/events/2018/maxtemp_010318.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645910" cy="9395351"/>
                    </a:xfrm>
                    <a:prstGeom prst="rect">
                      <a:avLst/>
                    </a:prstGeom>
                    <a:noFill/>
                    <a:ln>
                      <a:noFill/>
                    </a:ln>
                  </pic:spPr>
                </pic:pic>
              </a:graphicData>
            </a:graphic>
          </wp:inline>
        </w:drawing>
      </w:r>
    </w:p>
    <w:p w14:paraId="59888CDB" w14:textId="77777777" w:rsidR="003910B6" w:rsidRDefault="003910B6" w:rsidP="0086616B">
      <w:pPr>
        <w:jc w:val="center"/>
        <w:rPr>
          <w:b/>
          <w:sz w:val="32"/>
        </w:rPr>
      </w:pPr>
    </w:p>
    <w:p w14:paraId="5608334A" w14:textId="77777777" w:rsidR="003910B6" w:rsidRDefault="003910B6" w:rsidP="0086616B">
      <w:pPr>
        <w:jc w:val="center"/>
        <w:rPr>
          <w:b/>
          <w:sz w:val="32"/>
        </w:rPr>
      </w:pPr>
    </w:p>
    <w:p w14:paraId="281BBFAC" w14:textId="77777777" w:rsidR="003910B6" w:rsidRDefault="003910B6" w:rsidP="0086616B">
      <w:pPr>
        <w:jc w:val="center"/>
        <w:rPr>
          <w:b/>
          <w:sz w:val="32"/>
        </w:rPr>
      </w:pPr>
    </w:p>
    <w:p w14:paraId="6E723792" w14:textId="4FB649C2" w:rsidR="0086616B" w:rsidRDefault="0086616B" w:rsidP="0086616B">
      <w:pPr>
        <w:jc w:val="center"/>
        <w:rPr>
          <w:b/>
          <w:sz w:val="32"/>
        </w:rPr>
      </w:pPr>
      <w:r>
        <w:rPr>
          <w:b/>
          <w:sz w:val="32"/>
        </w:rPr>
        <w:t>Workstation 2 – Maximum Temperatures</w:t>
      </w:r>
    </w:p>
    <w:p w14:paraId="1F387969" w14:textId="590692E3" w:rsidR="00C8210C" w:rsidRPr="00C8210C" w:rsidRDefault="00C8210C" w:rsidP="00C8210C">
      <w:pPr>
        <w:rPr>
          <w:sz w:val="28"/>
        </w:rPr>
      </w:pPr>
      <w:r>
        <w:rPr>
          <w:sz w:val="28"/>
        </w:rPr>
        <w:t>Answer the following questions in sentences, use the atlas to help you.</w:t>
      </w:r>
    </w:p>
    <w:p w14:paraId="2ECAD799" w14:textId="5778A7C0" w:rsidR="0086616B" w:rsidRDefault="003910B6" w:rsidP="0086616B">
      <w:pPr>
        <w:pStyle w:val="ListParagraph"/>
        <w:numPr>
          <w:ilvl w:val="0"/>
          <w:numId w:val="3"/>
        </w:numPr>
        <w:rPr>
          <w:sz w:val="28"/>
        </w:rPr>
      </w:pPr>
      <w:r>
        <w:rPr>
          <w:sz w:val="28"/>
        </w:rPr>
        <w:t>Where was the coldest place? How cold was it?</w:t>
      </w:r>
    </w:p>
    <w:p w14:paraId="4AC84EDC" w14:textId="5AAEDA6B" w:rsidR="003910B6" w:rsidRDefault="003910B6" w:rsidP="0086616B">
      <w:pPr>
        <w:pStyle w:val="ListParagraph"/>
        <w:numPr>
          <w:ilvl w:val="0"/>
          <w:numId w:val="3"/>
        </w:numPr>
        <w:rPr>
          <w:sz w:val="28"/>
        </w:rPr>
      </w:pPr>
      <w:r>
        <w:rPr>
          <w:sz w:val="28"/>
        </w:rPr>
        <w:t>Where was the warmest place? What was the temperature?</w:t>
      </w:r>
    </w:p>
    <w:p w14:paraId="00FE15FD" w14:textId="4EE2EC8D" w:rsidR="003910B6" w:rsidRDefault="003910B6" w:rsidP="0086616B">
      <w:pPr>
        <w:pStyle w:val="ListParagraph"/>
        <w:numPr>
          <w:ilvl w:val="0"/>
          <w:numId w:val="3"/>
        </w:numPr>
        <w:rPr>
          <w:sz w:val="28"/>
        </w:rPr>
      </w:pPr>
      <w:r>
        <w:rPr>
          <w:sz w:val="28"/>
        </w:rPr>
        <w:t>What was the temperature in Dunblane?</w:t>
      </w:r>
    </w:p>
    <w:p w14:paraId="7299CAB1" w14:textId="4B3F0FFE" w:rsidR="003910B6" w:rsidRDefault="003910B6" w:rsidP="0086616B">
      <w:pPr>
        <w:pStyle w:val="ListParagraph"/>
        <w:numPr>
          <w:ilvl w:val="0"/>
          <w:numId w:val="3"/>
        </w:numPr>
        <w:rPr>
          <w:sz w:val="28"/>
        </w:rPr>
      </w:pPr>
      <w:r>
        <w:rPr>
          <w:sz w:val="28"/>
        </w:rPr>
        <w:t>Look at the coldest temperatures, where do they occur? Compare the map to your atlas to help you.</w:t>
      </w:r>
    </w:p>
    <w:p w14:paraId="4D5562CE" w14:textId="7EF1CD71" w:rsidR="003910B6" w:rsidRDefault="003910B6" w:rsidP="0086616B">
      <w:pPr>
        <w:pStyle w:val="ListParagraph"/>
        <w:numPr>
          <w:ilvl w:val="0"/>
          <w:numId w:val="3"/>
        </w:numPr>
        <w:rPr>
          <w:sz w:val="28"/>
        </w:rPr>
      </w:pPr>
      <w:r>
        <w:rPr>
          <w:sz w:val="28"/>
        </w:rPr>
        <w:t>Look at the areas that have higher temperatures, where do they occur? Why?</w:t>
      </w:r>
    </w:p>
    <w:p w14:paraId="1D636063" w14:textId="767F26E0" w:rsidR="003910B6" w:rsidRDefault="003910B6" w:rsidP="0086616B">
      <w:pPr>
        <w:pStyle w:val="ListParagraph"/>
        <w:numPr>
          <w:ilvl w:val="0"/>
          <w:numId w:val="3"/>
        </w:numPr>
        <w:rPr>
          <w:sz w:val="28"/>
        </w:rPr>
      </w:pPr>
      <w:r>
        <w:rPr>
          <w:sz w:val="28"/>
        </w:rPr>
        <w:t>Are the temperatures lower in the north or the south of the UK? Why do you think this is?</w:t>
      </w:r>
    </w:p>
    <w:p w14:paraId="764FB8E0" w14:textId="654EAA15" w:rsidR="003910B6" w:rsidRDefault="003910B6" w:rsidP="003910B6">
      <w:pPr>
        <w:pStyle w:val="ListParagraph"/>
        <w:numPr>
          <w:ilvl w:val="0"/>
          <w:numId w:val="3"/>
        </w:numPr>
        <w:rPr>
          <w:sz w:val="28"/>
        </w:rPr>
      </w:pPr>
      <w:r>
        <w:rPr>
          <w:sz w:val="28"/>
        </w:rPr>
        <w:t>Are the temperatures lower in the east or west of the UK? Why do you think this is?</w:t>
      </w:r>
    </w:p>
    <w:p w14:paraId="15DFE570" w14:textId="4B94FCE1" w:rsidR="003910B6" w:rsidRDefault="003910B6" w:rsidP="003910B6">
      <w:pPr>
        <w:rPr>
          <w:sz w:val="28"/>
        </w:rPr>
      </w:pPr>
    </w:p>
    <w:p w14:paraId="2DB623F3" w14:textId="3F8DDD72" w:rsidR="003910B6" w:rsidRDefault="003910B6" w:rsidP="003910B6">
      <w:pPr>
        <w:rPr>
          <w:sz w:val="28"/>
        </w:rPr>
      </w:pPr>
    </w:p>
    <w:p w14:paraId="407532C9" w14:textId="6B2A10B9" w:rsidR="003910B6" w:rsidRDefault="003910B6" w:rsidP="003910B6">
      <w:pPr>
        <w:rPr>
          <w:sz w:val="28"/>
        </w:rPr>
      </w:pPr>
    </w:p>
    <w:p w14:paraId="47D082E4" w14:textId="77777777" w:rsidR="003910B6" w:rsidRDefault="003910B6" w:rsidP="003910B6">
      <w:pPr>
        <w:rPr>
          <w:sz w:val="28"/>
        </w:rPr>
      </w:pPr>
    </w:p>
    <w:p w14:paraId="63634F56" w14:textId="73E78FD9" w:rsidR="003910B6" w:rsidRDefault="003910B6" w:rsidP="003910B6">
      <w:pPr>
        <w:rPr>
          <w:sz w:val="28"/>
        </w:rPr>
      </w:pPr>
    </w:p>
    <w:p w14:paraId="61957027" w14:textId="6C3DF9D6" w:rsidR="003910B6" w:rsidRDefault="003910B6" w:rsidP="003910B6">
      <w:pPr>
        <w:jc w:val="center"/>
        <w:rPr>
          <w:b/>
          <w:sz w:val="32"/>
        </w:rPr>
      </w:pPr>
      <w:r>
        <w:rPr>
          <w:b/>
          <w:sz w:val="32"/>
        </w:rPr>
        <w:t>Workstation 2 – Maximum Temperatures</w:t>
      </w:r>
    </w:p>
    <w:p w14:paraId="20A66BBF" w14:textId="641E9BF3" w:rsidR="00C8210C" w:rsidRPr="00C8210C" w:rsidRDefault="00C8210C" w:rsidP="00C8210C">
      <w:pPr>
        <w:rPr>
          <w:sz w:val="28"/>
        </w:rPr>
      </w:pPr>
      <w:r>
        <w:rPr>
          <w:sz w:val="28"/>
        </w:rPr>
        <w:t>Answer the following questions in sentences, use the atlas to help you.</w:t>
      </w:r>
    </w:p>
    <w:p w14:paraId="3CFC69BA" w14:textId="14A51B5E" w:rsidR="003910B6" w:rsidRPr="003910B6" w:rsidRDefault="003910B6" w:rsidP="003910B6">
      <w:pPr>
        <w:pStyle w:val="ListParagraph"/>
        <w:numPr>
          <w:ilvl w:val="0"/>
          <w:numId w:val="4"/>
        </w:numPr>
        <w:rPr>
          <w:sz w:val="28"/>
        </w:rPr>
      </w:pPr>
      <w:r w:rsidRPr="003910B6">
        <w:rPr>
          <w:sz w:val="28"/>
        </w:rPr>
        <w:t>Where was the coldest place? How cold was it?</w:t>
      </w:r>
    </w:p>
    <w:p w14:paraId="3A70CB14" w14:textId="77777777" w:rsidR="003910B6" w:rsidRDefault="003910B6" w:rsidP="003910B6">
      <w:pPr>
        <w:pStyle w:val="ListParagraph"/>
        <w:numPr>
          <w:ilvl w:val="0"/>
          <w:numId w:val="4"/>
        </w:numPr>
        <w:rPr>
          <w:sz w:val="28"/>
        </w:rPr>
      </w:pPr>
      <w:r>
        <w:rPr>
          <w:sz w:val="28"/>
        </w:rPr>
        <w:t>Where was the warmest place? What was the temperature?</w:t>
      </w:r>
    </w:p>
    <w:p w14:paraId="142B952F" w14:textId="77777777" w:rsidR="003910B6" w:rsidRDefault="003910B6" w:rsidP="003910B6">
      <w:pPr>
        <w:pStyle w:val="ListParagraph"/>
        <w:numPr>
          <w:ilvl w:val="0"/>
          <w:numId w:val="4"/>
        </w:numPr>
        <w:rPr>
          <w:sz w:val="28"/>
        </w:rPr>
      </w:pPr>
      <w:r>
        <w:rPr>
          <w:sz w:val="28"/>
        </w:rPr>
        <w:t>What was the temperature in Dunblane?</w:t>
      </w:r>
    </w:p>
    <w:p w14:paraId="6706FA86" w14:textId="77777777" w:rsidR="003910B6" w:rsidRDefault="003910B6" w:rsidP="003910B6">
      <w:pPr>
        <w:pStyle w:val="ListParagraph"/>
        <w:numPr>
          <w:ilvl w:val="0"/>
          <w:numId w:val="4"/>
        </w:numPr>
        <w:rPr>
          <w:sz w:val="28"/>
        </w:rPr>
      </w:pPr>
      <w:r>
        <w:rPr>
          <w:sz w:val="28"/>
        </w:rPr>
        <w:t>Look at the coldest temperatures, where do they occur? Compare the map to your atlas to help you.</w:t>
      </w:r>
    </w:p>
    <w:p w14:paraId="11C5C757" w14:textId="77777777" w:rsidR="003910B6" w:rsidRDefault="003910B6" w:rsidP="003910B6">
      <w:pPr>
        <w:pStyle w:val="ListParagraph"/>
        <w:numPr>
          <w:ilvl w:val="0"/>
          <w:numId w:val="4"/>
        </w:numPr>
        <w:rPr>
          <w:sz w:val="28"/>
        </w:rPr>
      </w:pPr>
      <w:r>
        <w:rPr>
          <w:sz w:val="28"/>
        </w:rPr>
        <w:t>Look at the areas that have higher temperatures, where do they occur? Why?</w:t>
      </w:r>
    </w:p>
    <w:p w14:paraId="6B7D1438" w14:textId="77777777" w:rsidR="003910B6" w:rsidRDefault="003910B6" w:rsidP="003910B6">
      <w:pPr>
        <w:pStyle w:val="ListParagraph"/>
        <w:numPr>
          <w:ilvl w:val="0"/>
          <w:numId w:val="4"/>
        </w:numPr>
        <w:rPr>
          <w:sz w:val="28"/>
        </w:rPr>
      </w:pPr>
      <w:r>
        <w:rPr>
          <w:sz w:val="28"/>
        </w:rPr>
        <w:t>Are the temperatures lower in the north or the south of the UK? Why do you think this is?</w:t>
      </w:r>
    </w:p>
    <w:p w14:paraId="387D8A5A" w14:textId="77777777" w:rsidR="003910B6" w:rsidRPr="0086616B" w:rsidRDefault="003910B6" w:rsidP="003910B6">
      <w:pPr>
        <w:pStyle w:val="ListParagraph"/>
        <w:numPr>
          <w:ilvl w:val="0"/>
          <w:numId w:val="4"/>
        </w:numPr>
        <w:rPr>
          <w:sz w:val="28"/>
        </w:rPr>
      </w:pPr>
      <w:r>
        <w:rPr>
          <w:sz w:val="28"/>
        </w:rPr>
        <w:t>Are the temperatures lower in the east or west of the UK? Why do you think this is?</w:t>
      </w:r>
    </w:p>
    <w:p w14:paraId="15867078" w14:textId="3F0C8B20" w:rsidR="003910B6" w:rsidRDefault="003910B6">
      <w:pPr>
        <w:rPr>
          <w:sz w:val="28"/>
        </w:rPr>
      </w:pPr>
      <w:r>
        <w:rPr>
          <w:sz w:val="28"/>
        </w:rPr>
        <w:br w:type="page"/>
      </w:r>
    </w:p>
    <w:p w14:paraId="0E019FD1" w14:textId="545CBD6E" w:rsidR="004554DB" w:rsidRDefault="004554DB">
      <w:pPr>
        <w:rPr>
          <w:sz w:val="28"/>
        </w:rPr>
      </w:pPr>
      <w:r w:rsidRPr="00F96F0D">
        <w:rPr>
          <w:noProof/>
          <w:sz w:val="28"/>
          <w:lang w:eastAsia="en-GB"/>
        </w:rPr>
        <w:lastRenderedPageBreak/>
        <mc:AlternateContent>
          <mc:Choice Requires="wps">
            <w:drawing>
              <wp:anchor distT="45720" distB="45720" distL="114300" distR="114300" simplePos="0" relativeHeight="251661312" behindDoc="0" locked="0" layoutInCell="1" allowOverlap="1" wp14:anchorId="1D07BE2E" wp14:editId="04DC0B8B">
                <wp:simplePos x="0" y="0"/>
                <wp:positionH relativeFrom="margin">
                  <wp:align>left</wp:align>
                </wp:positionH>
                <wp:positionV relativeFrom="paragraph">
                  <wp:posOffset>4188460</wp:posOffset>
                </wp:positionV>
                <wp:extent cx="4975860" cy="1404620"/>
                <wp:effectExtent l="0" t="0" r="127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4975860" cy="1404620"/>
                        </a:xfrm>
                        <a:prstGeom prst="rect">
                          <a:avLst/>
                        </a:prstGeom>
                        <a:noFill/>
                        <a:ln w="9525">
                          <a:noFill/>
                          <a:miter lim="800000"/>
                          <a:headEnd/>
                          <a:tailEnd/>
                        </a:ln>
                      </wps:spPr>
                      <wps:txbx>
                        <w:txbxContent>
                          <w:p w14:paraId="2D3BFE8D" w14:textId="745C2448" w:rsidR="00F96F0D" w:rsidRPr="00F96F0D" w:rsidRDefault="00F96F0D" w:rsidP="00F96F0D">
                            <w:pPr>
                              <w:jc w:val="center"/>
                              <w:rPr>
                                <w:b/>
                                <w:sz w:val="32"/>
                              </w:rPr>
                            </w:pPr>
                            <w:r w:rsidRPr="00F96F0D">
                              <w:rPr>
                                <w:b/>
                                <w:sz w:val="32"/>
                              </w:rPr>
                              <w:t>Workstation 3 – Maximum Wind Gust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type w14:anchorId="1D07BE2E" id="_x0000_t202" coordsize="21600,21600" o:spt="202" path="m,l,21600r21600,l21600,xe">
                <v:stroke joinstyle="miter"/>
                <v:path gradientshapeok="t" o:connecttype="rect"/>
              </v:shapetype>
              <v:shape id="Text Box 2" o:spid="_x0000_s1026" type="#_x0000_t202" style="position:absolute;margin-left:0;margin-top:329.8pt;width:391.8pt;height:110.6pt;rotation:-90;z-index:25166131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" filled="f" stroked="f">
                <v:textbox style="mso-fit-shape-to-text:t">
                  <w:txbxContent>
                    <w:p w14:paraId="2D3BFE8D" w14:textId="745C2448" w:rsidR="00F96F0D" w:rsidRPr="00F96F0D" w:rsidRDefault="00F96F0D" w:rsidP="00F96F0D">
                      <w:pPr>
                        <w:jc w:val="center"/>
                        <w:rPr>
                          <w:b/>
                          <w:sz w:val="32"/>
                        </w:rPr>
                      </w:pPr>
                      <w:r w:rsidRPr="00F96F0D">
                        <w:rPr>
                          <w:b/>
                          <w:sz w:val="32"/>
                        </w:rPr>
                        <w:t>Workstation 3 – Maximum Wind Gusts</w:t>
                      </w:r>
                    </w:p>
                  </w:txbxContent>
                </v:textbox>
                <w10:wrap type="square" anchorx="margin"/>
              </v:shape>
            </w:pict>
          </mc:Fallback>
        </mc:AlternateContent>
      </w:r>
      <w:r>
        <w:rPr>
          <w:noProof/>
          <w:lang w:eastAsia="en-GB"/>
        </w:rPr>
        <w:drawing>
          <wp:anchor distT="0" distB="0" distL="114300" distR="114300" simplePos="0" relativeHeight="251659264" behindDoc="0" locked="0" layoutInCell="1" allowOverlap="1" wp14:anchorId="308B14C2" wp14:editId="127F3BAE">
            <wp:simplePos x="0" y="0"/>
            <wp:positionH relativeFrom="margin">
              <wp:align>right</wp:align>
            </wp:positionH>
            <wp:positionV relativeFrom="margin">
              <wp:align>center</wp:align>
            </wp:positionV>
            <wp:extent cx="8813800" cy="5795010"/>
            <wp:effectExtent l="4445" t="0" r="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extLst>
                        <a:ext uri="{28A0092B-C50C-407E-A947-70E740481C1C}">
                          <a14:useLocalDpi xmlns:a14="http://schemas.microsoft.com/office/drawing/2010/main" val="0"/>
                        </a:ext>
                      </a:extLst>
                    </a:blip>
                    <a:srcRect l="7679" t="17917" r="8846" b="8914"/>
                    <a:stretch/>
                  </pic:blipFill>
                  <pic:spPr bwMode="auto">
                    <a:xfrm rot="16200000">
                      <a:off x="0" y="0"/>
                      <a:ext cx="8813800" cy="57950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sz w:val="28"/>
        </w:rPr>
        <w:br w:type="page"/>
      </w:r>
    </w:p>
    <w:p w14:paraId="51B49BD8" w14:textId="3A81D985" w:rsidR="00B2337B" w:rsidRDefault="00B2337B" w:rsidP="004554DB">
      <w:pPr>
        <w:jc w:val="center"/>
        <w:rPr>
          <w:b/>
          <w:sz w:val="32"/>
        </w:rPr>
      </w:pPr>
    </w:p>
    <w:p w14:paraId="2282A4BA" w14:textId="77777777" w:rsidR="00B2337B" w:rsidRDefault="00B2337B" w:rsidP="004554DB">
      <w:pPr>
        <w:jc w:val="center"/>
        <w:rPr>
          <w:b/>
          <w:sz w:val="32"/>
        </w:rPr>
      </w:pPr>
    </w:p>
    <w:p w14:paraId="55FB48E1" w14:textId="77777777" w:rsidR="00B2337B" w:rsidRDefault="00B2337B" w:rsidP="004554DB">
      <w:pPr>
        <w:jc w:val="center"/>
        <w:rPr>
          <w:b/>
          <w:sz w:val="32"/>
        </w:rPr>
      </w:pPr>
    </w:p>
    <w:p w14:paraId="229FB918" w14:textId="77777777" w:rsidR="00B2337B" w:rsidRDefault="00B2337B" w:rsidP="004554DB">
      <w:pPr>
        <w:jc w:val="center"/>
        <w:rPr>
          <w:b/>
          <w:sz w:val="32"/>
        </w:rPr>
      </w:pPr>
    </w:p>
    <w:p w14:paraId="5F4228CF" w14:textId="2427B6E2" w:rsidR="003910B6" w:rsidRDefault="004554DB" w:rsidP="004554DB">
      <w:pPr>
        <w:jc w:val="center"/>
        <w:rPr>
          <w:b/>
          <w:sz w:val="32"/>
        </w:rPr>
      </w:pPr>
      <w:r>
        <w:rPr>
          <w:b/>
          <w:sz w:val="32"/>
        </w:rPr>
        <w:t>Workstation 3 – Maximum Wind Gusts</w:t>
      </w:r>
    </w:p>
    <w:p w14:paraId="3D8DD3D2" w14:textId="4095519D" w:rsidR="004554DB" w:rsidRDefault="00B2337B" w:rsidP="004554DB">
      <w:pPr>
        <w:pStyle w:val="ListParagraph"/>
        <w:numPr>
          <w:ilvl w:val="0"/>
          <w:numId w:val="5"/>
        </w:numPr>
        <w:rPr>
          <w:sz w:val="28"/>
        </w:rPr>
      </w:pPr>
      <w:r>
        <w:rPr>
          <w:sz w:val="28"/>
        </w:rPr>
        <w:t>When was the highest recorded wind gust? What was the wind gust speed?</w:t>
      </w:r>
    </w:p>
    <w:p w14:paraId="3B68C6E8" w14:textId="77716ECD" w:rsidR="00B2337B" w:rsidRDefault="00B2337B" w:rsidP="004554DB">
      <w:pPr>
        <w:pStyle w:val="ListParagraph"/>
        <w:numPr>
          <w:ilvl w:val="0"/>
          <w:numId w:val="5"/>
        </w:numPr>
        <w:rPr>
          <w:sz w:val="28"/>
        </w:rPr>
      </w:pPr>
      <w:r>
        <w:rPr>
          <w:sz w:val="28"/>
        </w:rPr>
        <w:t>Which three days had the strongest wind gusts during that week?</w:t>
      </w:r>
    </w:p>
    <w:p w14:paraId="55B4B1AC" w14:textId="01102055" w:rsidR="00B2337B" w:rsidRDefault="00B2337B" w:rsidP="004554DB">
      <w:pPr>
        <w:pStyle w:val="ListParagraph"/>
        <w:numPr>
          <w:ilvl w:val="0"/>
          <w:numId w:val="5"/>
        </w:numPr>
        <w:rPr>
          <w:sz w:val="28"/>
        </w:rPr>
      </w:pPr>
      <w:r>
        <w:rPr>
          <w:sz w:val="28"/>
        </w:rPr>
        <w:t>What was the strength of the wind gust on 23/02/2018 at 00:00?</w:t>
      </w:r>
    </w:p>
    <w:p w14:paraId="62B4FAEC" w14:textId="5950C539" w:rsidR="00B2337B" w:rsidRDefault="00B2337B" w:rsidP="004554DB">
      <w:pPr>
        <w:pStyle w:val="ListParagraph"/>
        <w:numPr>
          <w:ilvl w:val="0"/>
          <w:numId w:val="5"/>
        </w:numPr>
        <w:rPr>
          <w:sz w:val="28"/>
        </w:rPr>
      </w:pPr>
      <w:r>
        <w:rPr>
          <w:sz w:val="28"/>
        </w:rPr>
        <w:t>What was the strength of the wind gust on 27/02/2018 at 12:00?</w:t>
      </w:r>
    </w:p>
    <w:p w14:paraId="0AAAFE64" w14:textId="53D16FF5" w:rsidR="00B2337B" w:rsidRDefault="00B2337B" w:rsidP="004554DB">
      <w:pPr>
        <w:pStyle w:val="ListParagraph"/>
        <w:numPr>
          <w:ilvl w:val="0"/>
          <w:numId w:val="5"/>
        </w:numPr>
        <w:rPr>
          <w:sz w:val="28"/>
        </w:rPr>
      </w:pPr>
      <w:r>
        <w:rPr>
          <w:sz w:val="28"/>
        </w:rPr>
        <w:t>Where do you think the strongest wind gusts in Scotland would be recorded? Why?</w:t>
      </w:r>
    </w:p>
    <w:p w14:paraId="24C0EE43" w14:textId="648CA203" w:rsidR="00B2337B" w:rsidRDefault="00B2337B" w:rsidP="004554DB">
      <w:pPr>
        <w:pStyle w:val="ListParagraph"/>
        <w:numPr>
          <w:ilvl w:val="0"/>
          <w:numId w:val="5"/>
        </w:numPr>
        <w:rPr>
          <w:sz w:val="28"/>
        </w:rPr>
      </w:pPr>
      <w:r>
        <w:rPr>
          <w:sz w:val="28"/>
        </w:rPr>
        <w:t>Do you think the winds would be stronger in the east or the west of Scotland?</w:t>
      </w:r>
    </w:p>
    <w:p w14:paraId="02303432" w14:textId="71AB3F13" w:rsidR="00B2337B" w:rsidRDefault="00B2337B" w:rsidP="00B2337B">
      <w:pPr>
        <w:rPr>
          <w:sz w:val="28"/>
        </w:rPr>
      </w:pPr>
    </w:p>
    <w:p w14:paraId="519FA6AD" w14:textId="08F62C25" w:rsidR="00B2337B" w:rsidRDefault="00B2337B" w:rsidP="00B2337B">
      <w:pPr>
        <w:rPr>
          <w:sz w:val="28"/>
        </w:rPr>
      </w:pPr>
    </w:p>
    <w:p w14:paraId="6708403C" w14:textId="4E4CC9AC" w:rsidR="00B2337B" w:rsidRDefault="00B2337B" w:rsidP="00B2337B">
      <w:pPr>
        <w:rPr>
          <w:sz w:val="28"/>
        </w:rPr>
      </w:pPr>
    </w:p>
    <w:p w14:paraId="72E1A5EC" w14:textId="55A731CA" w:rsidR="00B2337B" w:rsidRDefault="00B2337B" w:rsidP="00B2337B">
      <w:pPr>
        <w:rPr>
          <w:sz w:val="28"/>
        </w:rPr>
      </w:pPr>
    </w:p>
    <w:p w14:paraId="0A2DF152" w14:textId="1F8F8F96" w:rsidR="00B2337B" w:rsidRDefault="00B2337B" w:rsidP="00B2337B">
      <w:pPr>
        <w:rPr>
          <w:sz w:val="28"/>
        </w:rPr>
      </w:pPr>
    </w:p>
    <w:p w14:paraId="61843B31" w14:textId="77777777" w:rsidR="00B2337B" w:rsidRDefault="00B2337B" w:rsidP="00B2337B">
      <w:pPr>
        <w:rPr>
          <w:sz w:val="28"/>
        </w:rPr>
      </w:pPr>
    </w:p>
    <w:p w14:paraId="70A6AC9F" w14:textId="45393896" w:rsidR="00B2337B" w:rsidRDefault="00B2337B" w:rsidP="00B2337B">
      <w:pPr>
        <w:rPr>
          <w:sz w:val="28"/>
        </w:rPr>
      </w:pPr>
    </w:p>
    <w:p w14:paraId="3F3CB0D4" w14:textId="77777777" w:rsidR="00B2337B" w:rsidRDefault="00B2337B" w:rsidP="00B2337B">
      <w:pPr>
        <w:rPr>
          <w:sz w:val="28"/>
        </w:rPr>
      </w:pPr>
    </w:p>
    <w:p w14:paraId="4686D007" w14:textId="77777777" w:rsidR="00B2337B" w:rsidRDefault="00B2337B" w:rsidP="00B2337B">
      <w:pPr>
        <w:jc w:val="center"/>
        <w:rPr>
          <w:b/>
          <w:sz w:val="32"/>
        </w:rPr>
      </w:pPr>
      <w:r>
        <w:rPr>
          <w:b/>
          <w:sz w:val="32"/>
        </w:rPr>
        <w:t>Workstation 3 – Maximum Wind Gusts</w:t>
      </w:r>
    </w:p>
    <w:p w14:paraId="3CE77269" w14:textId="6505AD3B" w:rsidR="00B2337B" w:rsidRDefault="00B2337B" w:rsidP="00B2337B">
      <w:pPr>
        <w:pStyle w:val="ListParagraph"/>
        <w:numPr>
          <w:ilvl w:val="0"/>
          <w:numId w:val="6"/>
        </w:numPr>
        <w:rPr>
          <w:sz w:val="28"/>
        </w:rPr>
      </w:pPr>
      <w:r>
        <w:rPr>
          <w:sz w:val="28"/>
        </w:rPr>
        <w:t>When was the highest recorded wind gust? What was the wind gust speed?</w:t>
      </w:r>
    </w:p>
    <w:p w14:paraId="161D0621" w14:textId="77777777" w:rsidR="00B2337B" w:rsidRDefault="00B2337B" w:rsidP="00B2337B">
      <w:pPr>
        <w:pStyle w:val="ListParagraph"/>
        <w:numPr>
          <w:ilvl w:val="0"/>
          <w:numId w:val="6"/>
        </w:numPr>
        <w:rPr>
          <w:sz w:val="28"/>
        </w:rPr>
      </w:pPr>
      <w:r>
        <w:rPr>
          <w:sz w:val="28"/>
        </w:rPr>
        <w:t>Which three days had the strongest wind gusts during that week?</w:t>
      </w:r>
    </w:p>
    <w:p w14:paraId="7280ED9C" w14:textId="77777777" w:rsidR="00B2337B" w:rsidRDefault="00B2337B" w:rsidP="00B2337B">
      <w:pPr>
        <w:pStyle w:val="ListParagraph"/>
        <w:numPr>
          <w:ilvl w:val="0"/>
          <w:numId w:val="6"/>
        </w:numPr>
        <w:rPr>
          <w:sz w:val="28"/>
        </w:rPr>
      </w:pPr>
      <w:r>
        <w:rPr>
          <w:sz w:val="28"/>
        </w:rPr>
        <w:t>What was the strength of the wind gust on 23/02/2018 at 00:00?</w:t>
      </w:r>
    </w:p>
    <w:p w14:paraId="572880C4" w14:textId="77777777" w:rsidR="00B2337B" w:rsidRDefault="00B2337B" w:rsidP="00B2337B">
      <w:pPr>
        <w:pStyle w:val="ListParagraph"/>
        <w:numPr>
          <w:ilvl w:val="0"/>
          <w:numId w:val="6"/>
        </w:numPr>
        <w:rPr>
          <w:sz w:val="28"/>
        </w:rPr>
      </w:pPr>
      <w:r>
        <w:rPr>
          <w:sz w:val="28"/>
        </w:rPr>
        <w:t>What was the strength of the wind gust on 27/02/2018 at 12:00?</w:t>
      </w:r>
    </w:p>
    <w:p w14:paraId="47E0CC39" w14:textId="77777777" w:rsidR="00B2337B" w:rsidRDefault="00B2337B" w:rsidP="00B2337B">
      <w:pPr>
        <w:pStyle w:val="ListParagraph"/>
        <w:numPr>
          <w:ilvl w:val="0"/>
          <w:numId w:val="6"/>
        </w:numPr>
        <w:rPr>
          <w:sz w:val="28"/>
        </w:rPr>
      </w:pPr>
      <w:r>
        <w:rPr>
          <w:sz w:val="28"/>
        </w:rPr>
        <w:t>Where do you think the strongest wind gusts in Scotland would be recorded? Why?</w:t>
      </w:r>
    </w:p>
    <w:p w14:paraId="16078B90" w14:textId="28DFAE81" w:rsidR="00B2337B" w:rsidRDefault="00B2337B" w:rsidP="00B2337B">
      <w:pPr>
        <w:pStyle w:val="ListParagraph"/>
        <w:numPr>
          <w:ilvl w:val="0"/>
          <w:numId w:val="6"/>
        </w:numPr>
        <w:rPr>
          <w:sz w:val="28"/>
        </w:rPr>
      </w:pPr>
      <w:r>
        <w:rPr>
          <w:sz w:val="28"/>
        </w:rPr>
        <w:t>Do you think the winds would be stronger in the east or the west of Scotland?</w:t>
      </w:r>
    </w:p>
    <w:p w14:paraId="28364D54" w14:textId="0B2EEDA3" w:rsidR="00B2337B" w:rsidRDefault="00B2337B">
      <w:pPr>
        <w:rPr>
          <w:sz w:val="28"/>
        </w:rPr>
      </w:pPr>
      <w:r>
        <w:rPr>
          <w:sz w:val="28"/>
        </w:rPr>
        <w:br w:type="page"/>
      </w:r>
    </w:p>
    <w:p w14:paraId="225F3C3E" w14:textId="2CFBB705" w:rsidR="00B2337B" w:rsidRDefault="00B2337B" w:rsidP="00B2337B">
      <w:pPr>
        <w:jc w:val="center"/>
        <w:rPr>
          <w:b/>
          <w:sz w:val="32"/>
        </w:rPr>
      </w:pPr>
      <w:r>
        <w:rPr>
          <w:b/>
          <w:sz w:val="32"/>
        </w:rPr>
        <w:lastRenderedPageBreak/>
        <w:t xml:space="preserve">Workstation 4 </w:t>
      </w:r>
      <w:r w:rsidR="009D1ADB">
        <w:rPr>
          <w:b/>
          <w:sz w:val="32"/>
        </w:rPr>
        <w:t>–</w:t>
      </w:r>
      <w:r>
        <w:rPr>
          <w:b/>
          <w:sz w:val="32"/>
        </w:rPr>
        <w:t xml:space="preserve"> </w:t>
      </w:r>
      <w:r w:rsidR="009D1ADB">
        <w:rPr>
          <w:b/>
          <w:sz w:val="32"/>
        </w:rPr>
        <w:t xml:space="preserve">Weather </w:t>
      </w:r>
      <w:r w:rsidR="00FF69BC">
        <w:rPr>
          <w:b/>
          <w:sz w:val="32"/>
        </w:rPr>
        <w:t>Warnings</w:t>
      </w:r>
    </w:p>
    <w:p w14:paraId="5A653CEE" w14:textId="25B138E6" w:rsidR="009D1ADB" w:rsidRDefault="009D1ADB" w:rsidP="00FF69BC">
      <w:pPr>
        <w:spacing w:line="360" w:lineRule="auto"/>
        <w:jc w:val="both"/>
        <w:rPr>
          <w:sz w:val="28"/>
        </w:rPr>
      </w:pPr>
      <w:r>
        <w:rPr>
          <w:sz w:val="28"/>
        </w:rPr>
        <w:t>The UK had a period of severe winter weather with very low temperatures and lots of snow from late February to early March 2018. This was known as ‘The Beast from the East’.</w:t>
      </w:r>
    </w:p>
    <w:p w14:paraId="0967E4DC" w14:textId="62ADFB27" w:rsidR="00FF69BC" w:rsidRDefault="009D1ADB" w:rsidP="00FF69BC">
      <w:pPr>
        <w:spacing w:line="360" w:lineRule="auto"/>
        <w:jc w:val="both"/>
        <w:rPr>
          <w:sz w:val="28"/>
        </w:rPr>
      </w:pPr>
      <w:r>
        <w:rPr>
          <w:sz w:val="28"/>
        </w:rPr>
        <w:t>Temperatures during the day were below freezing on 28</w:t>
      </w:r>
      <w:r w:rsidRPr="009D1ADB">
        <w:rPr>
          <w:sz w:val="28"/>
          <w:vertAlign w:val="superscript"/>
        </w:rPr>
        <w:t>th</w:t>
      </w:r>
      <w:r>
        <w:rPr>
          <w:sz w:val="28"/>
        </w:rPr>
        <w:t xml:space="preserve"> February and 1</w:t>
      </w:r>
      <w:r w:rsidRPr="009D1ADB">
        <w:rPr>
          <w:sz w:val="28"/>
          <w:vertAlign w:val="superscript"/>
        </w:rPr>
        <w:t>st</w:t>
      </w:r>
      <w:r>
        <w:rPr>
          <w:sz w:val="28"/>
        </w:rPr>
        <w:t xml:space="preserve"> March with a strong easterly wind and significant amounts of snow. </w:t>
      </w:r>
      <w:r w:rsidR="00FF69BC">
        <w:rPr>
          <w:sz w:val="28"/>
        </w:rPr>
        <w:t>This was the most significant periods of snow and low temperatures in the UK since December 2010.</w:t>
      </w:r>
    </w:p>
    <w:p w14:paraId="7662620C" w14:textId="680BFF93" w:rsidR="00FF69BC" w:rsidRDefault="00FF69BC" w:rsidP="00FF69BC">
      <w:pPr>
        <w:spacing w:line="360" w:lineRule="auto"/>
        <w:jc w:val="both"/>
        <w:rPr>
          <w:sz w:val="28"/>
        </w:rPr>
      </w:pPr>
      <w:r>
        <w:rPr>
          <w:noProof/>
          <w:lang w:eastAsia="en-GB"/>
        </w:rPr>
        <w:drawing>
          <wp:anchor distT="0" distB="0" distL="114300" distR="114300" simplePos="0" relativeHeight="251662336" behindDoc="0" locked="0" layoutInCell="1" allowOverlap="1" wp14:anchorId="3A368D57" wp14:editId="1004140E">
            <wp:simplePos x="0" y="0"/>
            <wp:positionH relativeFrom="margin">
              <wp:posOffset>3319780</wp:posOffset>
            </wp:positionH>
            <wp:positionV relativeFrom="paragraph">
              <wp:posOffset>2019300</wp:posOffset>
            </wp:positionV>
            <wp:extent cx="3322320" cy="5162550"/>
            <wp:effectExtent l="0" t="0" r="0" b="0"/>
            <wp:wrapSquare wrapText="bothSides"/>
            <wp:docPr id="6" name="Picture 6" descr="Map showing red weatehr w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p showing red weatehr warni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22320" cy="5162550"/>
                    </a:xfrm>
                    <a:prstGeom prst="rect">
                      <a:avLst/>
                    </a:prstGeom>
                    <a:noFill/>
                    <a:ln>
                      <a:noFill/>
                    </a:ln>
                  </pic:spPr>
                </pic:pic>
              </a:graphicData>
            </a:graphic>
            <wp14:sizeRelH relativeFrom="page">
              <wp14:pctWidth>0</wp14:pctWidth>
            </wp14:sizeRelH>
            <wp14:sizeRelV relativeFrom="page">
              <wp14:pctHeight>0</wp14:pctHeight>
            </wp14:sizeRelV>
          </wp:anchor>
        </w:drawing>
      </w:r>
      <w:r w:rsidR="009D1ADB">
        <w:rPr>
          <w:sz w:val="28"/>
        </w:rPr>
        <w:t>The Met Office</w:t>
      </w:r>
      <w:r>
        <w:rPr>
          <w:sz w:val="28"/>
        </w:rPr>
        <w:t xml:space="preserve"> – which forecasts the UK’s weather -</w:t>
      </w:r>
      <w:r w:rsidR="009D1ADB">
        <w:rPr>
          <w:sz w:val="28"/>
        </w:rPr>
        <w:t xml:space="preserve"> issued two </w:t>
      </w:r>
      <w:r>
        <w:rPr>
          <w:sz w:val="28"/>
        </w:rPr>
        <w:t>red w</w:t>
      </w:r>
      <w:r w:rsidR="009D1ADB">
        <w:rPr>
          <w:sz w:val="28"/>
        </w:rPr>
        <w:t xml:space="preserve">arnings for snow. </w:t>
      </w:r>
      <w:r>
        <w:rPr>
          <w:sz w:val="28"/>
        </w:rPr>
        <w:t>A weather warning is used to alert people to stay safe when severe weather, such as heavy rain, snow, wind, fog and ice, hits the UK. The warnings have different colours depending on how severe and potentially dangerous the weather is. These are yellow, amber and red. A red weather warning is the most serious warning that the Met Office can issue. It means that it is likely the weather will cause damage, for example to buildings and roads. It also means that there will be problems with travelling so buses, trains and flights may be delayed or cancelled. It could also affect power cuts which may mean homes in the area could have power cuts. A red warning means that there could be a risk to people’s lives if they are not careful. The Met Office says that when it issues a red weathering warning, people must stay away from areas which could be potentially dangerous and they should follow the advice of the emergency services and local authorities. During the amber and red weather warnings in February, Police Scotland advice was not to travel unless it was essential.</w:t>
      </w:r>
    </w:p>
    <w:p w14:paraId="51513CFF" w14:textId="77777777" w:rsidR="00FF69BC" w:rsidRDefault="00FF69BC" w:rsidP="00FF69BC">
      <w:pPr>
        <w:jc w:val="center"/>
        <w:rPr>
          <w:b/>
          <w:sz w:val="32"/>
        </w:rPr>
      </w:pPr>
    </w:p>
    <w:p w14:paraId="25F51372" w14:textId="77777777" w:rsidR="00FF69BC" w:rsidRDefault="00FF69BC" w:rsidP="00FF69BC">
      <w:pPr>
        <w:jc w:val="center"/>
        <w:rPr>
          <w:b/>
          <w:sz w:val="32"/>
        </w:rPr>
      </w:pPr>
    </w:p>
    <w:p w14:paraId="4B0F44E5" w14:textId="77777777" w:rsidR="00FF69BC" w:rsidRDefault="00FF69BC" w:rsidP="00FF69BC">
      <w:pPr>
        <w:jc w:val="center"/>
        <w:rPr>
          <w:b/>
          <w:sz w:val="32"/>
        </w:rPr>
      </w:pPr>
    </w:p>
    <w:p w14:paraId="069CC038" w14:textId="45F7B609" w:rsidR="00B2337B" w:rsidRDefault="00FF69BC" w:rsidP="00FF69BC">
      <w:pPr>
        <w:jc w:val="center"/>
        <w:rPr>
          <w:b/>
          <w:sz w:val="32"/>
        </w:rPr>
      </w:pPr>
      <w:r>
        <w:rPr>
          <w:b/>
          <w:sz w:val="32"/>
        </w:rPr>
        <w:t>Workstation 4 – Weather Warnings</w:t>
      </w:r>
    </w:p>
    <w:p w14:paraId="0FD1136F" w14:textId="7C256E65" w:rsidR="00FF69BC" w:rsidRDefault="00FF69BC" w:rsidP="00FF69BC">
      <w:pPr>
        <w:pStyle w:val="ListParagraph"/>
        <w:numPr>
          <w:ilvl w:val="0"/>
          <w:numId w:val="7"/>
        </w:numPr>
        <w:rPr>
          <w:sz w:val="28"/>
        </w:rPr>
      </w:pPr>
      <w:r>
        <w:rPr>
          <w:sz w:val="28"/>
        </w:rPr>
        <w:t>What was the weather like during the Beast from the East?</w:t>
      </w:r>
    </w:p>
    <w:p w14:paraId="43092555" w14:textId="37CBB9C7" w:rsidR="00FF69BC" w:rsidRDefault="00FF69BC" w:rsidP="00FF69BC">
      <w:pPr>
        <w:pStyle w:val="ListParagraph"/>
        <w:numPr>
          <w:ilvl w:val="0"/>
          <w:numId w:val="7"/>
        </w:numPr>
        <w:rPr>
          <w:sz w:val="28"/>
        </w:rPr>
      </w:pPr>
      <w:r>
        <w:rPr>
          <w:sz w:val="28"/>
        </w:rPr>
        <w:t>Which days were the temperatures below 0°C all day?</w:t>
      </w:r>
    </w:p>
    <w:p w14:paraId="1DA2CF87" w14:textId="255E72C2" w:rsidR="00FF69BC" w:rsidRDefault="00FF69BC" w:rsidP="00FF69BC">
      <w:pPr>
        <w:pStyle w:val="ListParagraph"/>
        <w:numPr>
          <w:ilvl w:val="0"/>
          <w:numId w:val="7"/>
        </w:numPr>
        <w:rPr>
          <w:sz w:val="28"/>
        </w:rPr>
      </w:pPr>
      <w:r>
        <w:rPr>
          <w:sz w:val="28"/>
        </w:rPr>
        <w:t>What is the Met Office?</w:t>
      </w:r>
    </w:p>
    <w:p w14:paraId="48D730D0" w14:textId="33653CEA" w:rsidR="00FF69BC" w:rsidRDefault="00FF69BC" w:rsidP="00FF69BC">
      <w:pPr>
        <w:pStyle w:val="ListParagraph"/>
        <w:numPr>
          <w:ilvl w:val="0"/>
          <w:numId w:val="7"/>
        </w:numPr>
        <w:rPr>
          <w:sz w:val="28"/>
        </w:rPr>
      </w:pPr>
      <w:r>
        <w:rPr>
          <w:sz w:val="28"/>
        </w:rPr>
        <w:t>What is a weather warning?</w:t>
      </w:r>
    </w:p>
    <w:p w14:paraId="4DDEBEF0" w14:textId="123AD701" w:rsidR="00FF69BC" w:rsidRDefault="00FF69BC" w:rsidP="00FF69BC">
      <w:pPr>
        <w:pStyle w:val="ListParagraph"/>
        <w:numPr>
          <w:ilvl w:val="0"/>
          <w:numId w:val="7"/>
        </w:numPr>
        <w:rPr>
          <w:sz w:val="28"/>
        </w:rPr>
      </w:pPr>
      <w:r>
        <w:rPr>
          <w:sz w:val="28"/>
        </w:rPr>
        <w:t>What does a red weather warning mean?</w:t>
      </w:r>
    </w:p>
    <w:p w14:paraId="7656EEFE" w14:textId="65918038" w:rsidR="00FF69BC" w:rsidRDefault="00FF69BC" w:rsidP="00FF69BC">
      <w:pPr>
        <w:pStyle w:val="ListParagraph"/>
        <w:numPr>
          <w:ilvl w:val="0"/>
          <w:numId w:val="7"/>
        </w:numPr>
        <w:rPr>
          <w:sz w:val="28"/>
        </w:rPr>
      </w:pPr>
      <w:r>
        <w:rPr>
          <w:sz w:val="28"/>
        </w:rPr>
        <w:t>What advice did Police Scotland give to people?</w:t>
      </w:r>
    </w:p>
    <w:p w14:paraId="21D1583E" w14:textId="19F0C6A7" w:rsidR="00FF69BC" w:rsidRDefault="00FF69BC" w:rsidP="00FF69BC">
      <w:pPr>
        <w:pStyle w:val="ListParagraph"/>
        <w:numPr>
          <w:ilvl w:val="0"/>
          <w:numId w:val="7"/>
        </w:numPr>
        <w:rPr>
          <w:sz w:val="28"/>
        </w:rPr>
      </w:pPr>
      <w:r>
        <w:rPr>
          <w:sz w:val="28"/>
        </w:rPr>
        <w:t>How many red warnings were issued?</w:t>
      </w:r>
    </w:p>
    <w:p w14:paraId="4501BF99" w14:textId="51F11D2A" w:rsidR="00FF69BC" w:rsidRDefault="00FF69BC" w:rsidP="00FF69BC">
      <w:pPr>
        <w:pStyle w:val="ListParagraph"/>
        <w:numPr>
          <w:ilvl w:val="0"/>
          <w:numId w:val="7"/>
        </w:numPr>
        <w:rPr>
          <w:sz w:val="28"/>
        </w:rPr>
      </w:pPr>
      <w:r>
        <w:rPr>
          <w:sz w:val="28"/>
        </w:rPr>
        <w:t>Look at the map, where was the red warning?</w:t>
      </w:r>
    </w:p>
    <w:p w14:paraId="29F8B6DD" w14:textId="0D5EE056" w:rsidR="00FF69BC" w:rsidRDefault="00FF69BC" w:rsidP="00FF69BC">
      <w:pPr>
        <w:pStyle w:val="ListParagraph"/>
        <w:numPr>
          <w:ilvl w:val="0"/>
          <w:numId w:val="7"/>
        </w:numPr>
        <w:rPr>
          <w:sz w:val="28"/>
        </w:rPr>
      </w:pPr>
      <w:r>
        <w:rPr>
          <w:sz w:val="28"/>
        </w:rPr>
        <w:t>Look at the map, where were the amber warnings?</w:t>
      </w:r>
    </w:p>
    <w:p w14:paraId="0BD0EBA2" w14:textId="23D2E5ED" w:rsidR="00FF69BC" w:rsidRDefault="00FF69BC" w:rsidP="00FF69BC">
      <w:pPr>
        <w:rPr>
          <w:sz w:val="28"/>
        </w:rPr>
      </w:pPr>
    </w:p>
    <w:p w14:paraId="6CCB7BAD" w14:textId="5554A018" w:rsidR="00FF69BC" w:rsidRDefault="00FF69BC" w:rsidP="00FF69BC">
      <w:pPr>
        <w:rPr>
          <w:sz w:val="28"/>
        </w:rPr>
      </w:pPr>
    </w:p>
    <w:p w14:paraId="2A8EA97D" w14:textId="3E08E20C" w:rsidR="00FF69BC" w:rsidRDefault="00FF69BC" w:rsidP="00FF69BC">
      <w:pPr>
        <w:rPr>
          <w:sz w:val="28"/>
        </w:rPr>
      </w:pPr>
    </w:p>
    <w:p w14:paraId="75D4C4B1" w14:textId="77777777" w:rsidR="00FF69BC" w:rsidRDefault="00FF69BC" w:rsidP="00FF69BC">
      <w:pPr>
        <w:rPr>
          <w:sz w:val="28"/>
        </w:rPr>
      </w:pPr>
    </w:p>
    <w:p w14:paraId="3D2CF99F" w14:textId="017127DA" w:rsidR="00FF69BC" w:rsidRDefault="00FF69BC" w:rsidP="00FF69BC">
      <w:pPr>
        <w:rPr>
          <w:sz w:val="28"/>
        </w:rPr>
      </w:pPr>
    </w:p>
    <w:p w14:paraId="785B5E22" w14:textId="77777777" w:rsidR="00FF69BC" w:rsidRDefault="00FF69BC" w:rsidP="00FF69BC">
      <w:pPr>
        <w:jc w:val="center"/>
        <w:rPr>
          <w:b/>
          <w:sz w:val="32"/>
        </w:rPr>
      </w:pPr>
      <w:r>
        <w:rPr>
          <w:b/>
          <w:sz w:val="32"/>
        </w:rPr>
        <w:t>Workstation 4 – Weather Warnings</w:t>
      </w:r>
    </w:p>
    <w:p w14:paraId="6437326A" w14:textId="528C0AC9" w:rsidR="00FF69BC" w:rsidRPr="00FF69BC" w:rsidRDefault="00FF69BC" w:rsidP="00FF69BC">
      <w:pPr>
        <w:pStyle w:val="ListParagraph"/>
        <w:numPr>
          <w:ilvl w:val="0"/>
          <w:numId w:val="8"/>
        </w:numPr>
        <w:rPr>
          <w:sz w:val="28"/>
        </w:rPr>
      </w:pPr>
      <w:r w:rsidRPr="00FF69BC">
        <w:rPr>
          <w:sz w:val="28"/>
        </w:rPr>
        <w:t>What was the weather like during the Beast from the East?</w:t>
      </w:r>
    </w:p>
    <w:p w14:paraId="3495F449" w14:textId="77777777" w:rsidR="00FF69BC" w:rsidRDefault="00FF69BC" w:rsidP="00FF69BC">
      <w:pPr>
        <w:pStyle w:val="ListParagraph"/>
        <w:numPr>
          <w:ilvl w:val="0"/>
          <w:numId w:val="8"/>
        </w:numPr>
        <w:rPr>
          <w:sz w:val="28"/>
        </w:rPr>
      </w:pPr>
      <w:r>
        <w:rPr>
          <w:sz w:val="28"/>
        </w:rPr>
        <w:t>Which days were the temperatures below 0°C all day?</w:t>
      </w:r>
    </w:p>
    <w:p w14:paraId="77C95DF2" w14:textId="77777777" w:rsidR="00FF69BC" w:rsidRDefault="00FF69BC" w:rsidP="00FF69BC">
      <w:pPr>
        <w:pStyle w:val="ListParagraph"/>
        <w:numPr>
          <w:ilvl w:val="0"/>
          <w:numId w:val="8"/>
        </w:numPr>
        <w:rPr>
          <w:sz w:val="28"/>
        </w:rPr>
      </w:pPr>
      <w:r>
        <w:rPr>
          <w:sz w:val="28"/>
        </w:rPr>
        <w:t>What is the Met Office?</w:t>
      </w:r>
    </w:p>
    <w:p w14:paraId="03260D6C" w14:textId="77777777" w:rsidR="00FF69BC" w:rsidRDefault="00FF69BC" w:rsidP="00FF69BC">
      <w:pPr>
        <w:pStyle w:val="ListParagraph"/>
        <w:numPr>
          <w:ilvl w:val="0"/>
          <w:numId w:val="8"/>
        </w:numPr>
        <w:rPr>
          <w:sz w:val="28"/>
        </w:rPr>
      </w:pPr>
      <w:r>
        <w:rPr>
          <w:sz w:val="28"/>
        </w:rPr>
        <w:t>What is a weather warning?</w:t>
      </w:r>
    </w:p>
    <w:p w14:paraId="65DD8920" w14:textId="77777777" w:rsidR="00FF69BC" w:rsidRDefault="00FF69BC" w:rsidP="00FF69BC">
      <w:pPr>
        <w:pStyle w:val="ListParagraph"/>
        <w:numPr>
          <w:ilvl w:val="0"/>
          <w:numId w:val="8"/>
        </w:numPr>
        <w:rPr>
          <w:sz w:val="28"/>
        </w:rPr>
      </w:pPr>
      <w:r>
        <w:rPr>
          <w:sz w:val="28"/>
        </w:rPr>
        <w:t>What does a red weather warning mean?</w:t>
      </w:r>
    </w:p>
    <w:p w14:paraId="7EE286DC" w14:textId="77777777" w:rsidR="00FF69BC" w:rsidRDefault="00FF69BC" w:rsidP="00FF69BC">
      <w:pPr>
        <w:pStyle w:val="ListParagraph"/>
        <w:numPr>
          <w:ilvl w:val="0"/>
          <w:numId w:val="8"/>
        </w:numPr>
        <w:rPr>
          <w:sz w:val="28"/>
        </w:rPr>
      </w:pPr>
      <w:r>
        <w:rPr>
          <w:sz w:val="28"/>
        </w:rPr>
        <w:t>What advice did Police Scotland give to people?</w:t>
      </w:r>
    </w:p>
    <w:p w14:paraId="535CAEE4" w14:textId="77777777" w:rsidR="00FF69BC" w:rsidRDefault="00FF69BC" w:rsidP="00FF69BC">
      <w:pPr>
        <w:pStyle w:val="ListParagraph"/>
        <w:numPr>
          <w:ilvl w:val="0"/>
          <w:numId w:val="8"/>
        </w:numPr>
        <w:rPr>
          <w:sz w:val="28"/>
        </w:rPr>
      </w:pPr>
      <w:r>
        <w:rPr>
          <w:sz w:val="28"/>
        </w:rPr>
        <w:t>How many red warnings were issued?</w:t>
      </w:r>
    </w:p>
    <w:p w14:paraId="25AE3C2B" w14:textId="77777777" w:rsidR="00FF69BC" w:rsidRDefault="00FF69BC" w:rsidP="00FF69BC">
      <w:pPr>
        <w:pStyle w:val="ListParagraph"/>
        <w:numPr>
          <w:ilvl w:val="0"/>
          <w:numId w:val="8"/>
        </w:numPr>
        <w:rPr>
          <w:sz w:val="28"/>
        </w:rPr>
      </w:pPr>
      <w:r>
        <w:rPr>
          <w:sz w:val="28"/>
        </w:rPr>
        <w:t>Look at the map, where was the red warning?</w:t>
      </w:r>
    </w:p>
    <w:p w14:paraId="28470135" w14:textId="77777777" w:rsidR="00FF69BC" w:rsidRPr="00FF69BC" w:rsidRDefault="00FF69BC" w:rsidP="00FF69BC">
      <w:pPr>
        <w:pStyle w:val="ListParagraph"/>
        <w:numPr>
          <w:ilvl w:val="0"/>
          <w:numId w:val="8"/>
        </w:numPr>
        <w:rPr>
          <w:sz w:val="28"/>
        </w:rPr>
      </w:pPr>
      <w:r>
        <w:rPr>
          <w:sz w:val="28"/>
        </w:rPr>
        <w:t>Look at the map, where were the amber warnings?</w:t>
      </w:r>
    </w:p>
    <w:p w14:paraId="6D127690" w14:textId="77777777" w:rsidR="00FF69BC" w:rsidRPr="00FF69BC" w:rsidRDefault="00FF69BC" w:rsidP="00FF69BC">
      <w:pPr>
        <w:rPr>
          <w:sz w:val="28"/>
        </w:rPr>
      </w:pPr>
    </w:p>
    <w:sectPr w:rsidR="00FF69BC" w:rsidRPr="00FF69BC" w:rsidSect="0086616B">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6C0866"/>
    <w:multiLevelType w:val="hybridMultilevel"/>
    <w:tmpl w:val="BFD2946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1D173131"/>
    <w:multiLevelType w:val="hybridMultilevel"/>
    <w:tmpl w:val="988A60E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25D341CA"/>
    <w:multiLevelType w:val="hybridMultilevel"/>
    <w:tmpl w:val="21F6533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270821C1"/>
    <w:multiLevelType w:val="hybridMultilevel"/>
    <w:tmpl w:val="88C6887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451C7502"/>
    <w:multiLevelType w:val="hybridMultilevel"/>
    <w:tmpl w:val="224875A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4DD36F63"/>
    <w:multiLevelType w:val="hybridMultilevel"/>
    <w:tmpl w:val="3B5460B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618506AF"/>
    <w:multiLevelType w:val="hybridMultilevel"/>
    <w:tmpl w:val="51EAD03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7B4676B9"/>
    <w:multiLevelType w:val="hybridMultilevel"/>
    <w:tmpl w:val="3D6470A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3"/>
  </w:num>
  <w:num w:numId="2">
    <w:abstractNumId w:val="7"/>
  </w:num>
  <w:num w:numId="3">
    <w:abstractNumId w:val="5"/>
  </w:num>
  <w:num w:numId="4">
    <w:abstractNumId w:val="1"/>
  </w:num>
  <w:num w:numId="5">
    <w:abstractNumId w:val="0"/>
  </w:num>
  <w:num w:numId="6">
    <w:abstractNumId w:val="2"/>
  </w:num>
  <w:num w:numId="7">
    <w:abstractNumId w:val="4"/>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QwMTcxNTEzNDY0sTBS0lEKTi0uzszPAykwrAUA8ai/aywAAAA="/>
  </w:docVars>
  <w:rsids>
    <w:rsidRoot w:val="0086616B"/>
    <w:rsid w:val="003910B6"/>
    <w:rsid w:val="004554DB"/>
    <w:rsid w:val="004710B8"/>
    <w:rsid w:val="0060336C"/>
    <w:rsid w:val="0086616B"/>
    <w:rsid w:val="009D1ADB"/>
    <w:rsid w:val="00B2337B"/>
    <w:rsid w:val="00C45253"/>
    <w:rsid w:val="00C8210C"/>
    <w:rsid w:val="00D75917"/>
    <w:rsid w:val="00F96F0D"/>
    <w:rsid w:val="00FD3B34"/>
    <w:rsid w:val="00FF69B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3F2073"/>
  <w15:docId w15:val="{15A62DE2-F6D0-4883-B4CF-8BFED71A76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6616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891</Words>
  <Characters>5084</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Highland Council</Company>
  <LinksUpToDate>false</LinksUpToDate>
  <CharactersWithSpaces>5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len Thompson</dc:creator>
  <cp:lastModifiedBy>Ellen Thompson</cp:lastModifiedBy>
  <cp:revision>2</cp:revision>
  <dcterms:created xsi:type="dcterms:W3CDTF">2020-12-07T20:44:00Z</dcterms:created>
  <dcterms:modified xsi:type="dcterms:W3CDTF">2020-12-07T20:44:00Z</dcterms:modified>
</cp:coreProperties>
</file>